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8.1 -->
  <w:body>
    <w:p w:rsidR="0005594C" w:rsidRPr="004D7669" w:rsidP="004D7669" w14:paraId="471BAC09" w14:textId="21C824BC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page">
              <wp:align>right</wp:align>
            </wp:positionH>
            <wp:positionV relativeFrom="paragraph">
              <wp:posOffset>-453689</wp:posOffset>
            </wp:positionV>
            <wp:extent cx="10058399" cy="7767496"/>
            <wp:effectExtent l="0" t="0" r="635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5335146" name="Artboard 1@2x.png"/>
                    <pic:cNvPicPr/>
                  </pic:nvPicPr>
                  <pic:blipFill>
                    <a:blip xmlns:r="http://schemas.openxmlformats.org/officeDocument/2006/relationships" r:embed="rId4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58399" cy="77674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Sect="0005594C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0948"/>
    <w:rsid w:val="0005594C"/>
    <w:rsid w:val="00273EAB"/>
    <w:rsid w:val="00470204"/>
    <w:rsid w:val="004D7669"/>
    <w:rsid w:val="006D06EC"/>
    <w:rsid w:val="0078796E"/>
    <w:rsid w:val="00954157"/>
    <w:rsid w:val="00A61AE7"/>
    <w:rsid w:val="00AC4604"/>
    <w:rsid w:val="00C72AF8"/>
    <w:rsid w:val="00E10948"/>
  </w:rsids>
  <w:docVars>
    <w:docVar w:name="__Grammarly_42___1" w:val="H4sIAAAAAAAEAKtWcslP9kxRslIyNDYysrAwNzY3MTcyMTY2tzRV0lEKTi0uzszPAykwqQUA6u+5u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7AAE5217-0937-4E8C-B58A-9F0766713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559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59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59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59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594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9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94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glish, Jillian</dc:creator>
  <cp:lastModifiedBy>English, Jillian</cp:lastModifiedBy>
  <cp:revision>2</cp:revision>
  <dcterms:created xsi:type="dcterms:W3CDTF">2020-03-19T18:30:00Z</dcterms:created>
  <dcterms:modified xsi:type="dcterms:W3CDTF">2020-03-19T18:30:00Z</dcterms:modified>
</cp:coreProperties>
</file>